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4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90c0809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9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2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8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7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image_2.370ae99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31Z</dcterms:created>
  <dcterms:modified xsi:type="dcterms:W3CDTF">2023-01-16T15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